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0FA782" w14:textId="09B9A8D5" w:rsidR="00B370AA" w:rsidRDefault="00F41AA4" w:rsidP="00B370AA">
      <w:pPr>
        <w:pStyle w:val="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5011B7CD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a9"/>
          </w:rPr>
          <w:t>"</w:t>
        </w:r>
        <w:r w:rsidR="00B44C41">
          <w:rPr>
            <w:rStyle w:val="a9"/>
          </w:rPr>
          <w:t>Software Technologies</w:t>
        </w:r>
        <w:r w:rsidRPr="007730D2">
          <w:rPr>
            <w:rStyle w:val="a9"/>
          </w:rPr>
          <w:t xml:space="preserve">" course @ </w:t>
        </w:r>
        <w:r w:rsidRPr="007730D2">
          <w:rPr>
            <w:rStyle w:val="a9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a9"/>
            <w:rFonts w:cs="Arial"/>
          </w:rPr>
          <w:t>http://github.com</w:t>
        </w:r>
      </w:hyperlink>
      <w:r>
        <w:rPr>
          <w:rStyle w:val="a9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B64DE5B" w14:textId="00D7518D" w:rsidR="00F41AA4" w:rsidRDefault="00A00EEC" w:rsidP="0048681C">
      <w:pPr>
        <w:rPr>
          <w:bCs/>
          <w:noProof/>
        </w:rPr>
      </w:pPr>
      <w:r>
        <w:rPr>
          <w:noProof/>
        </w:rPr>
        <w:drawing>
          <wp:inline distT="0" distB="0" distL="0" distR="0" wp14:anchorId="5F603EC6" wp14:editId="0F762D1E">
            <wp:extent cx="6626225" cy="3727450"/>
            <wp:effectExtent l="0" t="0" r="3175" b="6350"/>
            <wp:docPr id="100192055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92055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F5A35" w14:textId="77777777" w:rsidR="003E1646" w:rsidRDefault="003E1646" w:rsidP="0048681C">
      <w:pPr>
        <w:rPr>
          <w:bCs/>
          <w:noProof/>
        </w:rPr>
      </w:pPr>
    </w:p>
    <w:p w14:paraId="2455D99A" w14:textId="77777777" w:rsidR="003E1646" w:rsidRDefault="003E1646" w:rsidP="0048681C">
      <w:pPr>
        <w:rPr>
          <w:bCs/>
          <w:noProof/>
        </w:rPr>
      </w:pPr>
    </w:p>
    <w:p w14:paraId="17176357" w14:textId="77777777" w:rsidR="003E1646" w:rsidRDefault="003E1646" w:rsidP="0048681C">
      <w:pPr>
        <w:rPr>
          <w:bCs/>
          <w:noProof/>
        </w:rPr>
      </w:pPr>
    </w:p>
    <w:p w14:paraId="0824D8B8" w14:textId="77777777" w:rsidR="003E1646" w:rsidRDefault="003E1646" w:rsidP="0048681C">
      <w:pPr>
        <w:rPr>
          <w:bCs/>
          <w:noProof/>
        </w:rPr>
      </w:pPr>
    </w:p>
    <w:p w14:paraId="329E2BCF" w14:textId="77777777" w:rsidR="003E1646" w:rsidRDefault="003E1646" w:rsidP="0048681C">
      <w:pPr>
        <w:rPr>
          <w:bCs/>
          <w:noProof/>
        </w:rPr>
      </w:pPr>
    </w:p>
    <w:p w14:paraId="139FF2FC" w14:textId="77777777" w:rsidR="003E1646" w:rsidRDefault="003E1646" w:rsidP="0048681C">
      <w:pPr>
        <w:rPr>
          <w:bCs/>
          <w:noProof/>
        </w:rPr>
      </w:pPr>
    </w:p>
    <w:p w14:paraId="06297668" w14:textId="77777777" w:rsidR="003E1646" w:rsidRDefault="003E1646" w:rsidP="0048681C">
      <w:pPr>
        <w:rPr>
          <w:bCs/>
          <w:noProof/>
        </w:rPr>
      </w:pPr>
    </w:p>
    <w:p w14:paraId="257CCE07" w14:textId="77777777" w:rsidR="003E1646" w:rsidRDefault="003E1646" w:rsidP="0048681C">
      <w:pPr>
        <w:rPr>
          <w:bCs/>
          <w:noProof/>
        </w:rPr>
      </w:pPr>
    </w:p>
    <w:p w14:paraId="41A26CD4" w14:textId="77777777" w:rsidR="003E1646" w:rsidRDefault="003E1646" w:rsidP="0048681C">
      <w:pPr>
        <w:rPr>
          <w:bCs/>
          <w:noProof/>
        </w:rPr>
      </w:pPr>
    </w:p>
    <w:p w14:paraId="213F080B" w14:textId="77777777" w:rsidR="003E1646" w:rsidRDefault="003E1646" w:rsidP="0048681C">
      <w:pPr>
        <w:rPr>
          <w:bCs/>
          <w:noProof/>
        </w:rPr>
      </w:pPr>
    </w:p>
    <w:p w14:paraId="2C1E8E90" w14:textId="77777777" w:rsidR="003E1646" w:rsidRDefault="003E1646" w:rsidP="0048681C">
      <w:pPr>
        <w:rPr>
          <w:bCs/>
          <w:noProof/>
        </w:rPr>
      </w:pPr>
    </w:p>
    <w:p w14:paraId="7AB04167" w14:textId="56C9FE88" w:rsidR="00485DF0" w:rsidRDefault="00485DF0">
      <w:pPr>
        <w:pStyle w:val="2"/>
      </w:pPr>
      <w:r>
        <w:lastRenderedPageBreak/>
        <w:t>Clone a Repo</w:t>
      </w:r>
    </w:p>
    <w:p w14:paraId="1821A2CB" w14:textId="09178F98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a9"/>
          </w:rPr>
          <w:t>https://gith</w:t>
        </w:r>
        <w:r w:rsidRPr="00187154">
          <w:rPr>
            <w:rStyle w:val="a9"/>
          </w:rPr>
          <w:t>u</w:t>
        </w:r>
        <w:r w:rsidRPr="00187154">
          <w:rPr>
            <w:rStyle w:val="a9"/>
          </w:rPr>
          <w:t>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8E61266" w:rsidR="00485DF0" w:rsidRDefault="00485DF0" w:rsidP="00485DF0">
      <w:r>
        <w:t>Provide a picture of the cloned repo</w:t>
      </w:r>
      <w:r w:rsidR="006275D7">
        <w:t xml:space="preserve"> here:</w:t>
      </w:r>
      <w:r w:rsidR="003E1646" w:rsidRPr="003E1646">
        <w:rPr>
          <w:noProof/>
        </w:rPr>
        <w:t xml:space="preserve"> </w:t>
      </w:r>
      <w:r w:rsidR="003E1646">
        <w:rPr>
          <w:noProof/>
        </w:rPr>
        <w:drawing>
          <wp:inline distT="0" distB="0" distL="0" distR="0" wp14:anchorId="79517B56" wp14:editId="0DF38999">
            <wp:extent cx="6626225" cy="3727450"/>
            <wp:effectExtent l="0" t="0" r="3175" b="6350"/>
            <wp:docPr id="83310860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10860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881C0" w14:textId="19FA1515" w:rsidR="00A00EEC" w:rsidRDefault="003E1646" w:rsidP="00485DF0">
      <w:r>
        <w:rPr>
          <w:noProof/>
        </w:rPr>
        <w:drawing>
          <wp:inline distT="0" distB="0" distL="0" distR="0" wp14:anchorId="2A077F34" wp14:editId="0E2BF0B5">
            <wp:extent cx="6626225" cy="3727450"/>
            <wp:effectExtent l="0" t="0" r="3175" b="6350"/>
            <wp:docPr id="156260701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60701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7DC0E" w14:textId="77777777" w:rsidR="00A00EEC" w:rsidRDefault="00A00EEC" w:rsidP="00485DF0"/>
    <w:p w14:paraId="62958387" w14:textId="32B026BB" w:rsidR="00A00EEC" w:rsidRDefault="00A00EEC" w:rsidP="00485DF0"/>
    <w:p w14:paraId="1BBA9751" w14:textId="522B85A4" w:rsidR="006275D7" w:rsidRPr="00485DF0" w:rsidRDefault="006275D7" w:rsidP="00485DF0"/>
    <w:p w14:paraId="6AB2D1E5" w14:textId="636B02D9" w:rsidR="006275D7" w:rsidRDefault="006275D7">
      <w:pPr>
        <w:pStyle w:val="2"/>
      </w:pPr>
      <w:r>
        <w:t>Download a local copy of the repo to your computer</w:t>
      </w:r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62B5A83C" w:rsidR="006275D7" w:rsidRDefault="006275D7" w:rsidP="006275D7">
      <w:r>
        <w:t>Add a picture of the folder here:</w:t>
      </w:r>
    </w:p>
    <w:p w14:paraId="33890E35" w14:textId="3C6E693B" w:rsidR="003E1646" w:rsidRDefault="003E1646" w:rsidP="006275D7">
      <w:r>
        <w:rPr>
          <w:noProof/>
        </w:rPr>
        <w:drawing>
          <wp:inline distT="0" distB="0" distL="0" distR="0" wp14:anchorId="72C7D0E0" wp14:editId="1D9324F5">
            <wp:extent cx="6626225" cy="3727450"/>
            <wp:effectExtent l="0" t="0" r="3175" b="6350"/>
            <wp:docPr id="138761760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61760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9EFA7" w14:textId="77777777" w:rsidR="003E1646" w:rsidRDefault="003E1646" w:rsidP="006275D7"/>
    <w:p w14:paraId="4DA30436" w14:textId="245DAB17" w:rsidR="003E1646" w:rsidRPr="006275D7" w:rsidRDefault="003E1646" w:rsidP="006275D7">
      <w:r>
        <w:rPr>
          <w:noProof/>
        </w:rPr>
        <w:drawing>
          <wp:inline distT="0" distB="0" distL="0" distR="0" wp14:anchorId="38796952" wp14:editId="19ECE3D0">
            <wp:extent cx="6626225" cy="3727450"/>
            <wp:effectExtent l="0" t="0" r="3175" b="6350"/>
            <wp:docPr id="16172045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2045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1646" w:rsidRPr="006275D7" w:rsidSect="009335DB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AF6C2E" w14:textId="77777777" w:rsidR="009335DB" w:rsidRDefault="009335DB" w:rsidP="008068A2">
      <w:pPr>
        <w:spacing w:after="0" w:line="240" w:lineRule="auto"/>
      </w:pPr>
      <w:r>
        <w:separator/>
      </w:r>
    </w:p>
  </w:endnote>
  <w:endnote w:type="continuationSeparator" w:id="0">
    <w:p w14:paraId="73F3AE21" w14:textId="77777777" w:rsidR="009335DB" w:rsidRDefault="009335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6C6649" w14:textId="77777777" w:rsidR="009335DB" w:rsidRDefault="009335DB" w:rsidP="008068A2">
      <w:pPr>
        <w:spacing w:after="0" w:line="240" w:lineRule="auto"/>
      </w:pPr>
      <w:r>
        <w:separator/>
      </w:r>
    </w:p>
  </w:footnote>
  <w:footnote w:type="continuationSeparator" w:id="0">
    <w:p w14:paraId="31F35BBE" w14:textId="77777777" w:rsidR="009335DB" w:rsidRDefault="009335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46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05B1F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384F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A1953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5DB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0EEC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27453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3/software-technologies-january-2024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file:///C:\Users\Yoana\Desktop\soft-tech\Sept-2021\common-lectures\08.%20Git-and-GitHub\about.softuni.bg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a</cp:lastModifiedBy>
  <cp:revision>10</cp:revision>
  <cp:lastPrinted>2023-05-22T13:56:00Z</cp:lastPrinted>
  <dcterms:created xsi:type="dcterms:W3CDTF">2023-05-22T14:11:00Z</dcterms:created>
  <dcterms:modified xsi:type="dcterms:W3CDTF">2024-02-15T17:4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